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B03D2" w14:textId="25339849" w:rsidR="00EE5074" w:rsidRDefault="0002281B">
      <w:r>
        <w:t xml:space="preserve">Project </w:t>
      </w:r>
      <w:proofErr w:type="spellStart"/>
      <w:r>
        <w:t>requirement</w:t>
      </w:r>
      <w:proofErr w:type="spellEnd"/>
      <w:r>
        <w:t xml:space="preserve"> </w:t>
      </w:r>
      <w:proofErr w:type="spellStart"/>
      <w:r>
        <w:t>Document</w:t>
      </w:r>
      <w:proofErr w:type="spellEnd"/>
    </w:p>
    <w:p w14:paraId="2DC068C1" w14:textId="00BE0139" w:rsidR="0002281B" w:rsidRDefault="0002281B">
      <w:proofErr w:type="spellStart"/>
      <w:r>
        <w:t>Travel</w:t>
      </w:r>
      <w:proofErr w:type="spellEnd"/>
      <w:r>
        <w:t xml:space="preserve"> </w:t>
      </w:r>
      <w:proofErr w:type="spellStart"/>
      <w:r>
        <w:t>Packing</w:t>
      </w:r>
      <w:proofErr w:type="spellEnd"/>
      <w:r>
        <w:t xml:space="preserve"> App. </w:t>
      </w:r>
      <w:proofErr w:type="spellStart"/>
      <w:r>
        <w:t>Name</w:t>
      </w:r>
      <w:proofErr w:type="spellEnd"/>
      <w:r>
        <w:t xml:space="preserve"> </w:t>
      </w:r>
      <w:proofErr w:type="spellStart"/>
      <w:r>
        <w:t>pending</w:t>
      </w:r>
      <w:proofErr w:type="spellEnd"/>
    </w:p>
    <w:p w14:paraId="7B1884CC" w14:textId="77777777" w:rsidR="0002281B" w:rsidRDefault="0002281B"/>
    <w:p w14:paraId="2D57FC4B" w14:textId="23769932" w:rsidR="0002281B" w:rsidRDefault="0002281B">
      <w:r>
        <w:br w:type="page"/>
      </w:r>
    </w:p>
    <w:p w14:paraId="531C00FE" w14:textId="5EB4D088" w:rsidR="0002281B" w:rsidRDefault="0002281B">
      <w:proofErr w:type="spellStart"/>
      <w:r>
        <w:lastRenderedPageBreak/>
        <w:t>Description</w:t>
      </w:r>
      <w:proofErr w:type="spellEnd"/>
      <w:r>
        <w:t>:</w:t>
      </w:r>
    </w:p>
    <w:p w14:paraId="22B5998B" w14:textId="77777777" w:rsidR="0002281B" w:rsidRDefault="0002281B">
      <w:pPr>
        <w:rPr>
          <w:lang w:val="en-GB"/>
        </w:rPr>
      </w:pPr>
      <w:r w:rsidRPr="0002281B">
        <w:rPr>
          <w:lang w:val="en-GB"/>
        </w:rPr>
        <w:t xml:space="preserve">Web app where the </w:t>
      </w:r>
      <w:r>
        <w:rPr>
          <w:lang w:val="en-GB"/>
        </w:rPr>
        <w:t xml:space="preserve">user makes a packing list for travelling. </w:t>
      </w:r>
    </w:p>
    <w:p w14:paraId="6BB1DA15" w14:textId="63239DBD" w:rsidR="0002281B" w:rsidRDefault="0002281B">
      <w:pPr>
        <w:rPr>
          <w:lang w:val="en-GB"/>
        </w:rPr>
      </w:pPr>
      <w:r>
        <w:rPr>
          <w:lang w:val="en-GB"/>
        </w:rPr>
        <w:t>Requirements</w:t>
      </w:r>
    </w:p>
    <w:p w14:paraId="73180C04" w14:textId="27B18433" w:rsidR="0002281B" w:rsidRDefault="0002281B">
      <w:pPr>
        <w:rPr>
          <w:lang w:val="en-GB"/>
        </w:rPr>
      </w:pPr>
      <w:r>
        <w:rPr>
          <w:lang w:val="en-GB"/>
        </w:rPr>
        <w:t>The user can add different categories to each item</w:t>
      </w:r>
    </w:p>
    <w:p w14:paraId="2CA0252A" w14:textId="42D5F1EB" w:rsidR="0002281B" w:rsidRDefault="0002281B">
      <w:pPr>
        <w:rPr>
          <w:lang w:val="en-GB"/>
        </w:rPr>
      </w:pPr>
      <w:r>
        <w:rPr>
          <w:lang w:val="en-GB"/>
        </w:rPr>
        <w:t>Each item can have multiple categories (like labels)</w:t>
      </w:r>
    </w:p>
    <w:p w14:paraId="5BEF58A8" w14:textId="2E22C1C6" w:rsidR="0002281B" w:rsidRDefault="0002281B">
      <w:pPr>
        <w:rPr>
          <w:lang w:val="en-GB"/>
        </w:rPr>
      </w:pPr>
      <w:r>
        <w:rPr>
          <w:lang w:val="en-GB"/>
        </w:rPr>
        <w:t>The user can create lists, delete them, add items, delete items</w:t>
      </w:r>
    </w:p>
    <w:p w14:paraId="02D06C37" w14:textId="10D42BBC" w:rsidR="0002281B" w:rsidRDefault="0002281B">
      <w:pPr>
        <w:rPr>
          <w:lang w:val="en-GB"/>
        </w:rPr>
      </w:pPr>
      <w:r>
        <w:rPr>
          <w:lang w:val="en-GB"/>
        </w:rPr>
        <w:t>The user can mark an item as packed or not</w:t>
      </w:r>
    </w:p>
    <w:p w14:paraId="2849C673" w14:textId="5897BC92" w:rsidR="0002281B" w:rsidRDefault="0002281B">
      <w:pPr>
        <w:rPr>
          <w:lang w:val="en-GB"/>
        </w:rPr>
      </w:pPr>
      <w:r>
        <w:rPr>
          <w:lang w:val="en-GB"/>
        </w:rPr>
        <w:t>The user can filter and sort by the categories, and can also search</w:t>
      </w:r>
    </w:p>
    <w:p w14:paraId="5E46C0D4" w14:textId="6DD6D7AD" w:rsidR="0002281B" w:rsidRDefault="0002281B">
      <w:pPr>
        <w:rPr>
          <w:lang w:val="en-GB"/>
        </w:rPr>
      </w:pPr>
    </w:p>
    <w:p w14:paraId="34DADBB9" w14:textId="77777777" w:rsidR="0002281B" w:rsidRDefault="0002281B">
      <w:pPr>
        <w:rPr>
          <w:lang w:val="en-GB"/>
        </w:rPr>
      </w:pPr>
    </w:p>
    <w:p w14:paraId="76E3BAE0" w14:textId="77777777" w:rsidR="0002281B" w:rsidRDefault="0002281B">
      <w:pPr>
        <w:rPr>
          <w:lang w:val="en-GB"/>
        </w:rPr>
      </w:pPr>
    </w:p>
    <w:p w14:paraId="1FF86173" w14:textId="77777777" w:rsidR="0002281B" w:rsidRDefault="0002281B">
      <w:pPr>
        <w:rPr>
          <w:lang w:val="en-GB"/>
        </w:rPr>
      </w:pPr>
    </w:p>
    <w:p w14:paraId="43DCF410" w14:textId="7EE07510" w:rsidR="0002281B" w:rsidRDefault="0002281B">
      <w:pPr>
        <w:rPr>
          <w:lang w:val="en-GB"/>
        </w:rPr>
      </w:pPr>
      <w:r>
        <w:rPr>
          <w:lang w:val="en-GB"/>
        </w:rPr>
        <w:t>Interface</w:t>
      </w:r>
    </w:p>
    <w:p w14:paraId="5591F6CA" w14:textId="7DB03C71" w:rsidR="0002281B" w:rsidRDefault="0002281B">
      <w:pPr>
        <w:rPr>
          <w:lang w:val="en-GB"/>
        </w:rPr>
      </w:pPr>
      <w:r>
        <w:rPr>
          <w:lang w:val="en-GB"/>
        </w:rPr>
        <w:t>Shows all lists</w:t>
      </w:r>
    </w:p>
    <w:p w14:paraId="6420C8BA" w14:textId="14947C97" w:rsidR="0002281B" w:rsidRDefault="0002281B">
      <w:pPr>
        <w:rPr>
          <w:lang w:val="en-GB"/>
        </w:rPr>
      </w:pPr>
      <w:r>
        <w:rPr>
          <w:lang w:val="en-GB"/>
        </w:rPr>
        <w:t>The user can select a list to work with</w:t>
      </w:r>
    </w:p>
    <w:p w14:paraId="033A7B07" w14:textId="10E5FC5F" w:rsidR="0002281B" w:rsidRDefault="0002281B">
      <w:pPr>
        <w:rPr>
          <w:lang w:val="en-GB"/>
        </w:rPr>
      </w:pPr>
      <w:r>
        <w:rPr>
          <w:lang w:val="en-GB"/>
        </w:rPr>
        <w:t>The user can create a new list</w:t>
      </w:r>
    </w:p>
    <w:p w14:paraId="05961BC9" w14:textId="0A631166" w:rsidR="0002281B" w:rsidRDefault="0002281B">
      <w:pPr>
        <w:rPr>
          <w:lang w:val="en-GB"/>
        </w:rPr>
      </w:pPr>
      <w:r>
        <w:rPr>
          <w:lang w:val="en-GB"/>
        </w:rPr>
        <w:t>Inside a list, the user can create a new item and add categories to it</w:t>
      </w:r>
    </w:p>
    <w:p w14:paraId="183C7EBC" w14:textId="6B6B29F7" w:rsidR="0002281B" w:rsidRPr="0002281B" w:rsidRDefault="0002281B">
      <w:pPr>
        <w:rPr>
          <w:lang w:val="en-GB"/>
        </w:rPr>
      </w:pPr>
      <w:r>
        <w:rPr>
          <w:lang w:val="en-GB"/>
        </w:rPr>
        <w:t xml:space="preserve">The user can </w:t>
      </w:r>
    </w:p>
    <w:p w14:paraId="3376C0FC" w14:textId="77777777" w:rsidR="0002281B" w:rsidRPr="0002281B" w:rsidRDefault="0002281B">
      <w:pPr>
        <w:rPr>
          <w:lang w:val="en-GB"/>
        </w:rPr>
      </w:pPr>
    </w:p>
    <w:p w14:paraId="54958774" w14:textId="77777777" w:rsidR="0002281B" w:rsidRPr="0002281B" w:rsidRDefault="0002281B">
      <w:pPr>
        <w:rPr>
          <w:lang w:val="en-GB"/>
        </w:rPr>
      </w:pPr>
    </w:p>
    <w:sectPr w:rsidR="0002281B" w:rsidRPr="000228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yNrS0MDc0MDYxMTdW0lEKTi0uzszPAykwrAUAS+Z+2iwAAAA="/>
  </w:docVars>
  <w:rsids>
    <w:rsidRoot w:val="00EE5074"/>
    <w:rsid w:val="0002281B"/>
    <w:rsid w:val="00EE5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EE997"/>
  <w15:chartTrackingRefBased/>
  <w15:docId w15:val="{36E029DE-6C3A-4A89-91B0-EFE4EC029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95</Words>
  <Characters>524</Characters>
  <Application>Microsoft Office Word</Application>
  <DocSecurity>0</DocSecurity>
  <Lines>4</Lines>
  <Paragraphs>1</Paragraphs>
  <ScaleCrop>false</ScaleCrop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zma HR</dc:creator>
  <cp:keywords/>
  <dc:description/>
  <cp:lastModifiedBy>Luzma HR</cp:lastModifiedBy>
  <cp:revision>2</cp:revision>
  <dcterms:created xsi:type="dcterms:W3CDTF">2024-12-09T15:33:00Z</dcterms:created>
  <dcterms:modified xsi:type="dcterms:W3CDTF">2024-12-09T15:57:00Z</dcterms:modified>
</cp:coreProperties>
</file>